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0B31F" w14:textId="77777777" w:rsidR="00241FE0" w:rsidRDefault="00241FE0" w:rsidP="000E3A67">
      <w:r>
        <w:t xml:space="preserve">d) Communicating Strategic Planning Across Teams: What types of tools or strategies would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w:t>
      </w:r>
    </w:p>
    <w:p w14:paraId="5024641F" w14:textId="1F21D979" w:rsidR="00241FE0" w:rsidRDefault="00241FE0" w:rsidP="000E3A67">
      <w:r>
        <w:t xml:space="preserve">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superior insight into the impact of changes in federal and state regulations on healthcare providers</w:t>
      </w:r>
    </w:p>
    <w:p w14:paraId="79BB7EB0" w14:textId="28F81402" w:rsidR="00241FE0" w:rsidRDefault="00241FE0" w:rsidP="000E3A67">
      <w:r>
        <w:t xml:space="preserve">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w:t>
      </w:r>
    </w:p>
    <w:p w14:paraId="5E4E5BCA" w14:textId="2E43CA7A" w:rsidR="00964E27" w:rsidRPr="000E3A67" w:rsidRDefault="00241FE0" w:rsidP="000E3A67">
      <w:r>
        <w:t xml:space="preserve">Compliance Standards Meets “Proficient” criteria and demonstrates keen insight into the use of financial principles for ensuring compliance with government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w:t>
      </w:r>
      <w:r>
        <w:lastRenderedPageBreak/>
        <w:t>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w:t>
      </w:r>
    </w:p>
    <w:sectPr w:rsidR="00964E27" w:rsidRPr="000E3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000D9"/>
    <w:rsid w:val="00034AE7"/>
    <w:rsid w:val="00056D0A"/>
    <w:rsid w:val="000D0F0A"/>
    <w:rsid w:val="000E3A67"/>
    <w:rsid w:val="00101F3B"/>
    <w:rsid w:val="00132CFF"/>
    <w:rsid w:val="001528FC"/>
    <w:rsid w:val="00197805"/>
    <w:rsid w:val="001F5A6B"/>
    <w:rsid w:val="00210422"/>
    <w:rsid w:val="00213F2E"/>
    <w:rsid w:val="00241FE0"/>
    <w:rsid w:val="0028387E"/>
    <w:rsid w:val="002B3D0A"/>
    <w:rsid w:val="002F76EE"/>
    <w:rsid w:val="00311690"/>
    <w:rsid w:val="003364C9"/>
    <w:rsid w:val="00351285"/>
    <w:rsid w:val="00385AB2"/>
    <w:rsid w:val="003928F7"/>
    <w:rsid w:val="003B7A89"/>
    <w:rsid w:val="003D6CC1"/>
    <w:rsid w:val="00415B05"/>
    <w:rsid w:val="004323D4"/>
    <w:rsid w:val="00460209"/>
    <w:rsid w:val="00461CEA"/>
    <w:rsid w:val="004D3EDB"/>
    <w:rsid w:val="004F7BCC"/>
    <w:rsid w:val="0051339D"/>
    <w:rsid w:val="005B0D8B"/>
    <w:rsid w:val="005B1A68"/>
    <w:rsid w:val="005B3A93"/>
    <w:rsid w:val="006842D1"/>
    <w:rsid w:val="00685A96"/>
    <w:rsid w:val="006C0EB6"/>
    <w:rsid w:val="006C37A0"/>
    <w:rsid w:val="006D4E25"/>
    <w:rsid w:val="0072612E"/>
    <w:rsid w:val="00746E28"/>
    <w:rsid w:val="007922E9"/>
    <w:rsid w:val="007947E7"/>
    <w:rsid w:val="007A53B6"/>
    <w:rsid w:val="0088003B"/>
    <w:rsid w:val="008B179A"/>
    <w:rsid w:val="009154CA"/>
    <w:rsid w:val="00964E27"/>
    <w:rsid w:val="00966193"/>
    <w:rsid w:val="009A3CF1"/>
    <w:rsid w:val="009A5D0C"/>
    <w:rsid w:val="009A76A0"/>
    <w:rsid w:val="009E23BB"/>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DA06C3"/>
    <w:rsid w:val="00E14676"/>
    <w:rsid w:val="00E94B0D"/>
    <w:rsid w:val="00EE6ACA"/>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47:00Z</dcterms:created>
  <dcterms:modified xsi:type="dcterms:W3CDTF">2021-11-02T16:47:00Z</dcterms:modified>
</cp:coreProperties>
</file>